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3ff19cf9c6ba5506713f238715ab7d17281619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пер. Староваганьковский, д. 17, строен. 8, д.19, строен. 3</w:t>
      </w:r>
    </w:p>
    <w:p>
      <w:pPr>
        <w:pStyle w:val="FirstParagraph"/>
      </w:pPr>
      <w:r>
        <w:t xml:space="preserve">10.07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electronic-public-discussion/detail/903474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electronic-public-discussion/detail/90347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electronic-public-discussion/detail/90347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9:40:17Z</dcterms:created>
  <dcterms:modified xsi:type="dcterms:W3CDTF">2025-03-09T19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